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1f75997662cd4339dc0b858b414f0089ee25fe6"/>
    <w:p>
      <w:pPr>
        <w:pStyle w:val="Heading1"/>
      </w:pPr>
      <w:r>
        <w:t xml:space="preserve">Title: Freshsales Mobile App Crashes and Reviews (15-11-2019)</w:t>
      </w:r>
    </w:p>
    <w:p>
      <w:pPr>
        <w:pStyle w:val="FirstParagraph"/>
      </w:pPr>
      <w:r>
        <w:rPr>
          <w:b/>
          <w:bCs/>
        </w:rPr>
        <w:t xml:space="preserve">App crash summary:</w:t>
      </w:r>
    </w:p>
    <w:p>
      <w:pPr>
        <w:pStyle w:val="BodyText"/>
      </w:pPr>
      <w:r>
        <w:rPr>
          <w:b/>
          <w:bCs/>
        </w:rPr>
        <w:t xml:space="preserve">Android (last 14 days) 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718"/>
        <w:gridCol w:w="654"/>
        <w:gridCol w:w="842"/>
        <w:gridCol w:w="703"/>
        <w:gridCol w:w="0"/>
      </w:tblGrid>
      <w:tr>
        <w:tc>
          <w:tcPr/>
          <w:p>
            <w:pPr>
              <w:pStyle w:val="Compact"/>
              <w:jc w:val="left"/>
            </w:pPr>
            <w:r>
              <w:t xml:space="preserve">Cra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 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occurr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User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inder.java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9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BaseFilterComponent.kt line 26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9,8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StageDependencyHandler.kt line 72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9,8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HomeActivity.kt line 2009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8,9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TaskNApptDetailActivity.java line 1702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rPr>
          <w:b/>
          <w:bCs/>
        </w:rPr>
        <w:t xml:space="preserve">iOS (last 14 days) 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718"/>
        <w:gridCol w:w="654"/>
        <w:gridCol w:w="842"/>
        <w:gridCol w:w="703"/>
      </w:tblGrid>
      <w:tr>
        <w:tc>
          <w:tcPr/>
          <w:p>
            <w:pPr>
              <w:pStyle w:val="Compact"/>
              <w:jc w:val="left"/>
            </w:pPr>
            <w:r>
              <w:t xml:space="preserve">Cra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occurr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User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LandingTasksViewController.swift line 54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3,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Freshsales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3,12,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MasterAddViewController.swift line 53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3,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ContactLandingController.swift line 1026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2,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SalesAccountLandingController.swift line 996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</w:tbl>
    <w:p>
      <w:pPr>
        <w:pStyle w:val="BodyText"/>
      </w:pPr>
      <w:r>
        <w:rPr>
          <w:b/>
          <w:bCs/>
        </w:rPr>
        <w:t xml:space="preserve">App Reviews:</w:t>
      </w:r>
    </w:p>
    <w:p>
      <w:pPr>
        <w:pStyle w:val="BodyText"/>
      </w:pPr>
      <w:r>
        <w:rPr>
          <w:b/>
          <w:bCs/>
        </w:rPr>
        <w:t xml:space="preserve">iOS 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61"/>
        <w:gridCol w:w="6480"/>
        <w:gridCol w:w="678"/>
      </w:tblGrid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ase fix up the issues on the app. It keeps crashing and having random screen blackou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I purchased this software because I was able to utilize it on my computer and through this app on my phone. Unfortunately, the app is sooo glitchy!! I’ve given it a few weeks, because we all know new software is always touch and go, but the fact that I can’t scroll down to finish reading an email without the email jumping up and down is ridiculous. I just wanna read my emails!! Please!!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  <w:bCs/>
        </w:rPr>
        <w:t xml:space="preserve">Note</w:t>
      </w:r>
      <w:r>
        <w:t xml:space="preserve">: Latest version (v 2.6) has no reviews yet.</w:t>
      </w:r>
    </w:p>
    <w:p>
      <w:pPr>
        <w:pStyle w:val="BodyText"/>
      </w:pPr>
      <w:r>
        <w:rPr>
          <w:b/>
          <w:bCs/>
        </w:rPr>
        <w:t xml:space="preserve">Android : 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61"/>
        <w:gridCol w:w="6480"/>
        <w:gridCol w:w="678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Nov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good services by Freshwo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Oct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lags and repeatedly crashes, after a call through the app you'll need to start over from the first as the app closes down. A great software for just the P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Sep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17 SEPT: Glad to receive a response. I hope it's not just words. I look forward to Freshsales really becoming a business powerhouse tool. ORIGINAL REVIEW: Lack of call log access is not justified. There have been developers who have obtained access through the correct channels. Don't be lazy,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Aug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pp keeps crashing every time i try to open it. Please fix this issues as quickly as possible. Issue was fixed after i downloaded the July 20th 2019 update i can now open the app.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 Sep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at app BUT there are quite a few annoying bugs! Emailing using a template does not insert signature like it does in the desktop version. Would be 5 stars if bugs were fixed.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fabric.io/freshdesk3/android/apps/com.freshdesk.freshsales.mobile/issues/187c80eb0cdfb068715cec7c05b3e7d6?time=1572566400000%3A1573775999999" TargetMode="External" /><Relationship Type="http://schemas.openxmlformats.org/officeDocument/2006/relationships/hyperlink" Id="rId24" Target="https://fabric.io/freshdesk3/android/apps/com.freshdesk.freshsales.mobile/issues/3dba4a966ffdaa02ceb59cba9741f224?time=1572566400000%3A1573775999999" TargetMode="External" /><Relationship Type="http://schemas.openxmlformats.org/officeDocument/2006/relationships/hyperlink" Id="rId22" Target="https://fabric.io/freshdesk3/android/apps/com.freshdesk.freshsales.mobile/issues/5ce760d2f8b88c2963bfc8ab?time=1572566400000%3A1573775999999" TargetMode="External" /><Relationship Type="http://schemas.openxmlformats.org/officeDocument/2006/relationships/hyperlink" Id="rId20" Target="https://fabric.io/freshdesk3/android/apps/com.freshdesk.freshsales.mobile/issues/d2a780c50fdbb500829b0d303f5e219b?time=1572566400000%3A1573775999999" TargetMode="External" /><Relationship Type="http://schemas.openxmlformats.org/officeDocument/2006/relationships/hyperlink" Id="rId21" Target="https://fabric.io/freshdesk3/android/apps/com.freshdesk.freshsales.mobile/issues/f2525f31155a6ae776ca8cc4172f163f?time=1572566400000%3A1573775999999" TargetMode="External" /><Relationship Type="http://schemas.openxmlformats.org/officeDocument/2006/relationships/hyperlink" Id="rId27" Target="https://fabric.io/freshdesk3/ios/apps/com.freshdesk.freshsales/issues/0bc97747b28e2b7d00df2ce53ec99593?time=1572566400000%3A1573775999999" TargetMode="External" /><Relationship Type="http://schemas.openxmlformats.org/officeDocument/2006/relationships/hyperlink" Id="rId26" Target="https://fabric.io/freshdesk3/ios/apps/com.freshdesk.freshsales/issues/5c908d58f8b88c2963a41223?time=1572566400000%3A1573775999999" TargetMode="External" /><Relationship Type="http://schemas.openxmlformats.org/officeDocument/2006/relationships/hyperlink" Id="rId25" Target="https://fabric.io/freshdesk3/ios/apps/com.freshdesk.freshsales/issues/5ccaff8af8b88c2963d8e3cf?time=1572566400000%3A1573775999999" TargetMode="External" /><Relationship Type="http://schemas.openxmlformats.org/officeDocument/2006/relationships/hyperlink" Id="rId29" Target="https://fabric.io/freshdesk3/ios/apps/com.freshdesk.freshsales/issues/6fbab125193181aeac4a494e86d03c85?time=1572566400000%3A1573775999999" TargetMode="External" /><Relationship Type="http://schemas.openxmlformats.org/officeDocument/2006/relationships/hyperlink" Id="rId28" Target="https://fabric.io/freshdesk3/ios/apps/com.freshdesk.freshsales/issues/b026dd8a8188003acba4cbf137d2ff86?time=1572566400000%3A15737759999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fabric.io/freshdesk3/android/apps/com.freshdesk.freshsales.mobile/issues/187c80eb0cdfb068715cec7c05b3e7d6?time=1572566400000%3A1573775999999" TargetMode="External" /><Relationship Type="http://schemas.openxmlformats.org/officeDocument/2006/relationships/hyperlink" Id="rId24" Target="https://fabric.io/freshdesk3/android/apps/com.freshdesk.freshsales.mobile/issues/3dba4a966ffdaa02ceb59cba9741f224?time=1572566400000%3A1573775999999" TargetMode="External" /><Relationship Type="http://schemas.openxmlformats.org/officeDocument/2006/relationships/hyperlink" Id="rId22" Target="https://fabric.io/freshdesk3/android/apps/com.freshdesk.freshsales.mobile/issues/5ce760d2f8b88c2963bfc8ab?time=1572566400000%3A1573775999999" TargetMode="External" /><Relationship Type="http://schemas.openxmlformats.org/officeDocument/2006/relationships/hyperlink" Id="rId20" Target="https://fabric.io/freshdesk3/android/apps/com.freshdesk.freshsales.mobile/issues/d2a780c50fdbb500829b0d303f5e219b?time=1572566400000%3A1573775999999" TargetMode="External" /><Relationship Type="http://schemas.openxmlformats.org/officeDocument/2006/relationships/hyperlink" Id="rId21" Target="https://fabric.io/freshdesk3/android/apps/com.freshdesk.freshsales.mobile/issues/f2525f31155a6ae776ca8cc4172f163f?time=1572566400000%3A1573775999999" TargetMode="External" /><Relationship Type="http://schemas.openxmlformats.org/officeDocument/2006/relationships/hyperlink" Id="rId27" Target="https://fabric.io/freshdesk3/ios/apps/com.freshdesk.freshsales/issues/0bc97747b28e2b7d00df2ce53ec99593?time=1572566400000%3A1573775999999" TargetMode="External" /><Relationship Type="http://schemas.openxmlformats.org/officeDocument/2006/relationships/hyperlink" Id="rId26" Target="https://fabric.io/freshdesk3/ios/apps/com.freshdesk.freshsales/issues/5c908d58f8b88c2963a41223?time=1572566400000%3A1573775999999" TargetMode="External" /><Relationship Type="http://schemas.openxmlformats.org/officeDocument/2006/relationships/hyperlink" Id="rId25" Target="https://fabric.io/freshdesk3/ios/apps/com.freshdesk.freshsales/issues/5ccaff8af8b88c2963d8e3cf?time=1572566400000%3A1573775999999" TargetMode="External" /><Relationship Type="http://schemas.openxmlformats.org/officeDocument/2006/relationships/hyperlink" Id="rId29" Target="https://fabric.io/freshdesk3/ios/apps/com.freshdesk.freshsales/issues/6fbab125193181aeac4a494e86d03c85?time=1572566400000%3A1573775999999" TargetMode="External" /><Relationship Type="http://schemas.openxmlformats.org/officeDocument/2006/relationships/hyperlink" Id="rId28" Target="https://fabric.io/freshdesk3/ios/apps/com.freshdesk.freshsales/issues/b026dd8a8188003acba4cbf137d2ff86?time=1572566400000%3A15737759999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4Z</dcterms:created>
  <dcterms:modified xsi:type="dcterms:W3CDTF">2024-02-16T23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